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 xml:space="preserve">Examining </w:t>
      </w:r>
      <w:proofErr w:type="spellStart"/>
      <w:r>
        <w:t>compatabilty</w:t>
      </w:r>
      <w:proofErr w:type="spellEnd"/>
      <w:r>
        <w:t xml:space="preserve">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 xml:space="preserve">Utilizing </w:t>
      </w:r>
      <w:proofErr w:type="spellStart"/>
      <w:r>
        <w:t>Windowsd</w:t>
      </w:r>
      <w:proofErr w:type="spellEnd"/>
      <w:r>
        <w:t xml:space="preserve">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 xml:space="preserve">5.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3D2D693C" w:rsidR="005340C5" w:rsidRDefault="005340C5" w:rsidP="005340C5">
      <w:pPr>
        <w:pStyle w:val="ListParagraph"/>
        <w:numPr>
          <w:ilvl w:val="1"/>
          <w:numId w:val="11"/>
        </w:numPr>
      </w:pPr>
      <w:bookmarkStart w:id="3" w:name="_Hlk55232800"/>
      <w:r>
        <w:t>Configure IP Addressing</w:t>
      </w:r>
    </w:p>
    <w:p w14:paraId="122AF12D" w14:textId="7E8F4042" w:rsidR="00A57361" w:rsidRDefault="00A57361" w:rsidP="005340C5">
      <w:pPr>
        <w:pStyle w:val="ListParagraph"/>
        <w:numPr>
          <w:ilvl w:val="1"/>
          <w:numId w:val="11"/>
        </w:numPr>
      </w:pPr>
      <w:r>
        <w:t>Testing Network Connectivity</w:t>
      </w:r>
    </w:p>
    <w:p w14:paraId="634E5547" w14:textId="77777777" w:rsidR="005340C5" w:rsidRDefault="005340C5" w:rsidP="005340C5">
      <w:pPr>
        <w:pStyle w:val="ListParagraph"/>
        <w:numPr>
          <w:ilvl w:val="1"/>
          <w:numId w:val="11"/>
        </w:numPr>
      </w:pPr>
      <w:r>
        <w:t>Installing DHCP</w:t>
      </w:r>
    </w:p>
    <w:p w14:paraId="2951C972" w14:textId="7DEEE482" w:rsidR="005340C5" w:rsidRDefault="005340C5" w:rsidP="005340C5">
      <w:pPr>
        <w:pStyle w:val="ListParagraph"/>
        <w:numPr>
          <w:ilvl w:val="1"/>
          <w:numId w:val="11"/>
        </w:numPr>
      </w:pPr>
      <w:r>
        <w:t>Configure Scopes and Options</w:t>
      </w:r>
    </w:p>
    <w:p w14:paraId="21171779" w14:textId="77777777" w:rsidR="00A57361" w:rsidRDefault="00A57361" w:rsidP="00A57361">
      <w:pPr>
        <w:pStyle w:val="ListParagraph"/>
        <w:numPr>
          <w:ilvl w:val="1"/>
          <w:numId w:val="11"/>
        </w:numPr>
      </w:pPr>
      <w:r>
        <w:t>Using DHCP</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397AFEF4" w:rsidR="005340C5" w:rsidRDefault="005340C5" w:rsidP="005340C5">
      <w:pPr>
        <w:ind w:left="720"/>
      </w:pPr>
      <w:r>
        <w:t xml:space="preserve">40 pages and </w:t>
      </w:r>
      <w:r w:rsidR="00A57361">
        <w:t>9</w:t>
      </w:r>
      <w:r>
        <w:t xml:space="preserve">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5DE09015" w:rsidR="00B36999" w:rsidRDefault="00E32804" w:rsidP="0012160D">
      <w:pPr>
        <w:pStyle w:val="ListParagraph"/>
        <w:numPr>
          <w:ilvl w:val="1"/>
          <w:numId w:val="14"/>
        </w:numPr>
      </w:pPr>
      <w:r w:rsidRPr="00E32804">
        <w:t>Examining Applications and Services Logs</w:t>
      </w:r>
    </w:p>
    <w:p w14:paraId="26AF12CC" w14:textId="06928FE4" w:rsidR="00B55C3B" w:rsidRDefault="00E32804" w:rsidP="0012160D">
      <w:pPr>
        <w:pStyle w:val="ListParagraph"/>
        <w:numPr>
          <w:ilvl w:val="1"/>
          <w:numId w:val="14"/>
        </w:numPr>
      </w:pPr>
      <w:r w:rsidRPr="00E32804">
        <w:t>Discovering</w:t>
      </w:r>
      <w:r w:rsidRPr="00E32804">
        <w:t xml:space="preserve"> Logon Events </w:t>
      </w:r>
      <w:proofErr w:type="gramStart"/>
      <w:r w:rsidRPr="00E32804">
        <w:t>In</w:t>
      </w:r>
      <w:proofErr w:type="gramEnd"/>
      <w:r w:rsidRPr="00E32804">
        <w:t xml:space="preserve"> the Event Log</w:t>
      </w:r>
    </w:p>
    <w:p w14:paraId="0890EB7B" w14:textId="3FDDDC92" w:rsidR="00B55C3B" w:rsidRDefault="00E32804" w:rsidP="0012160D">
      <w:pPr>
        <w:pStyle w:val="ListParagraph"/>
        <w:numPr>
          <w:ilvl w:val="1"/>
          <w:numId w:val="14"/>
        </w:numPr>
      </w:pPr>
      <w:r w:rsidRPr="00E32804">
        <w:t>Deploying PowerShell Group Policies</w:t>
      </w:r>
    </w:p>
    <w:p w14:paraId="5CF7E090" w14:textId="4CC41914" w:rsidR="00E64F29" w:rsidRDefault="00E32804" w:rsidP="00EB1DBA">
      <w:pPr>
        <w:pStyle w:val="ListParagraph"/>
        <w:numPr>
          <w:ilvl w:val="1"/>
          <w:numId w:val="14"/>
        </w:numPr>
      </w:pPr>
      <w:r>
        <w:t>Using PowerShell Script Block Logging</w:t>
      </w:r>
    </w:p>
    <w:p w14:paraId="1A0304BC" w14:textId="62245DBC" w:rsidR="00E32804" w:rsidRDefault="00E32804" w:rsidP="00EB1DBA">
      <w:pPr>
        <w:pStyle w:val="ListParagraph"/>
        <w:numPr>
          <w:ilvl w:val="1"/>
          <w:numId w:val="14"/>
        </w:numPr>
      </w:pPr>
      <w:r>
        <w:t>Configuring AD Password Policies</w:t>
      </w:r>
    </w:p>
    <w:p w14:paraId="0CB067C1" w14:textId="14E8EB56" w:rsidR="00E32804" w:rsidRDefault="00E32804" w:rsidP="00EB1DBA">
      <w:pPr>
        <w:pStyle w:val="ListParagraph"/>
        <w:numPr>
          <w:ilvl w:val="1"/>
          <w:numId w:val="14"/>
        </w:numPr>
      </w:pPr>
      <w:r>
        <w:t>Managing Windows Defender Antivirus</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lastRenderedPageBreak/>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lastRenderedPageBreak/>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lastRenderedPageBreak/>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E085C" w14:textId="77777777" w:rsidR="00EC1356" w:rsidRDefault="00EC1356" w:rsidP="00B17450">
      <w:pPr>
        <w:spacing w:after="0" w:line="240" w:lineRule="auto"/>
      </w:pPr>
      <w:r>
        <w:separator/>
      </w:r>
    </w:p>
  </w:endnote>
  <w:endnote w:type="continuationSeparator" w:id="0">
    <w:p w14:paraId="2D38C70B" w14:textId="77777777" w:rsidR="00EC1356" w:rsidRDefault="00EC1356"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1B0B5" w14:textId="77777777" w:rsidR="00EC1356" w:rsidRDefault="00EC1356" w:rsidP="00B17450">
      <w:pPr>
        <w:spacing w:after="0" w:line="240" w:lineRule="auto"/>
      </w:pPr>
      <w:r>
        <w:separator/>
      </w:r>
    </w:p>
  </w:footnote>
  <w:footnote w:type="continuationSeparator" w:id="0">
    <w:p w14:paraId="703E1464" w14:textId="77777777" w:rsidR="00EC1356" w:rsidRDefault="00EC1356"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EC1356">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mwqAUAx2oYPyw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D33BF"/>
    <w:rsid w:val="00633028"/>
    <w:rsid w:val="00633BCF"/>
    <w:rsid w:val="00637228"/>
    <w:rsid w:val="00677600"/>
    <w:rsid w:val="006A588A"/>
    <w:rsid w:val="006C0731"/>
    <w:rsid w:val="006C7113"/>
    <w:rsid w:val="006E70B0"/>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57361"/>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32804"/>
    <w:rsid w:val="00E54296"/>
    <w:rsid w:val="00E64F29"/>
    <w:rsid w:val="00E70DCB"/>
    <w:rsid w:val="00E74B62"/>
    <w:rsid w:val="00EB1DBA"/>
    <w:rsid w:val="00EB3911"/>
    <w:rsid w:val="00EC1356"/>
    <w:rsid w:val="00EE1CEC"/>
    <w:rsid w:val="00F36388"/>
    <w:rsid w:val="00F40CEC"/>
    <w:rsid w:val="00FC29E4"/>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6-27T12:53:00Z</dcterms:created>
  <dcterms:modified xsi:type="dcterms:W3CDTF">2022-06-2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